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70B7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6EEC39E" w14:textId="00D6561D" w:rsidR="00704BDF" w:rsidRPr="00DE0019" w:rsidRDefault="00564BC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64BC1">
        <w:rPr>
          <w:rFonts w:asciiTheme="minorHAnsi" w:eastAsia="MS PGothic" w:hAnsiTheme="minorHAnsi"/>
          <w:b/>
          <w:bCs/>
          <w:sz w:val="28"/>
          <w:szCs w:val="28"/>
          <w:lang w:val="en-US"/>
        </w:rPr>
        <w:t>Preferential Adsorption in Electrolyte Mixtures</w:t>
      </w:r>
      <w:r w:rsidR="008A6A9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14:paraId="50D36F05" w14:textId="7FDAB8C5" w:rsidR="00DE0019" w:rsidRPr="00DE0019" w:rsidRDefault="008A6A9E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8A6A9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Max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F. </w:t>
      </w:r>
      <w:r w:rsidRPr="008A6A9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öpke</w:t>
      </w:r>
      <w:r w:rsidR="00704BDF" w:rsidRPr="008A6A9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8A6A9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Remco Hartkamp</w:t>
      </w:r>
      <w:r>
        <w:rPr>
          <w:rFonts w:eastAsia="SimSun"/>
          <w:color w:val="000000"/>
          <w:u w:val="single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5A56FEDD" w14:textId="7ED0028B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A6A9E" w:rsidRPr="008A6A9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Process &amp; Energy Department, Delft University of Technology, </w:t>
      </w:r>
      <w:proofErr w:type="spellStart"/>
      <w:r w:rsidR="008A6A9E" w:rsidRPr="008A6A9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eeghwaterstraat</w:t>
      </w:r>
      <w:proofErr w:type="spellEnd"/>
      <w:r w:rsidR="008A6A9E" w:rsidRPr="008A6A9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39, 2628 CB Delft, The Netherlands</w:t>
      </w:r>
    </w:p>
    <w:p w14:paraId="567C3B47" w14:textId="4D7BE855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8A6A9E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r.m.hartkamp@tudelft.nl</w:t>
      </w:r>
    </w:p>
    <w:p w14:paraId="76FAE835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72F38E1" w14:textId="4F967CAC" w:rsidR="00AC6224" w:rsidRDefault="000B20D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eferential</w:t>
      </w:r>
      <w:r w:rsidR="00AC6224">
        <w:rPr>
          <w:rFonts w:asciiTheme="minorHAnsi" w:hAnsiTheme="minorHAnsi"/>
        </w:rPr>
        <w:t xml:space="preserve"> adsorption is driven by </w:t>
      </w:r>
      <w:r w:rsidR="00BF3E72">
        <w:rPr>
          <w:rFonts w:asciiTheme="minorHAnsi" w:hAnsiTheme="minorHAnsi"/>
        </w:rPr>
        <w:t>a balance between interaction</w:t>
      </w:r>
      <w:r>
        <w:rPr>
          <w:rFonts w:asciiTheme="minorHAnsi" w:hAnsiTheme="minorHAnsi"/>
        </w:rPr>
        <w:t>s</w:t>
      </w:r>
    </w:p>
    <w:p w14:paraId="12AB3C28" w14:textId="7FFF213A" w:rsidR="00704BDF" w:rsidRPr="00EC66CC" w:rsidRDefault="00AC622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ifferent surface sites </w:t>
      </w:r>
      <w:r w:rsidR="000B20D8">
        <w:rPr>
          <w:rFonts w:asciiTheme="minorHAnsi" w:hAnsiTheme="minorHAnsi"/>
        </w:rPr>
        <w:t xml:space="preserve">show </w:t>
      </w:r>
      <w:r>
        <w:rPr>
          <w:rFonts w:asciiTheme="minorHAnsi" w:hAnsiTheme="minorHAnsi"/>
        </w:rPr>
        <w:t>preferen</w:t>
      </w:r>
      <w:r w:rsidR="000B20D8">
        <w:rPr>
          <w:rFonts w:asciiTheme="minorHAnsi" w:hAnsiTheme="minorHAnsi"/>
        </w:rPr>
        <w:t>ce</w:t>
      </w:r>
      <w:r>
        <w:rPr>
          <w:rFonts w:asciiTheme="minorHAnsi" w:hAnsiTheme="minorHAnsi"/>
        </w:rPr>
        <w:t xml:space="preserve"> to different electrolytes </w:t>
      </w:r>
    </w:p>
    <w:p w14:paraId="211DE583" w14:textId="77777777" w:rsidR="000B20D8" w:rsidRDefault="000B20D8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5B9A5252" w14:textId="79AA9B8A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7ED3015" w14:textId="0B2AD274" w:rsidR="009C0C3F" w:rsidRDefault="004D6F2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faces between a</w:t>
      </w:r>
      <w:r w:rsid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queous solution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oxide surfaces </w:t>
      </w:r>
      <w:r w:rsid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Pr="00A25FF9">
        <w:rPr>
          <w:rFonts w:asciiTheme="minorHAnsi" w:eastAsia="MS PGothic" w:hAnsiTheme="minorHAnsi"/>
          <w:sz w:val="22"/>
          <w:szCs w:val="22"/>
          <w:lang w:val="en-US"/>
        </w:rPr>
        <w:t>critical to a</w:t>
      </w:r>
      <w:r w:rsidRPr="00B97F19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ethor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industrial and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logic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s. 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lutions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ical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in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vario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novalent and multivalent electrolytes.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ever,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ntl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s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s with only a single electrolyte to represe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s in which the concentration of one electrolyte 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omin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uch as seawater. </w:t>
      </w:r>
    </w:p>
    <w:p w14:paraId="4E286125" w14:textId="0AC956CA" w:rsidR="009C0C3F" w:rsidRDefault="004D6F2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though such an approach may be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ropri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tudy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ulk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id propert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local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ies at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id-liquid interfaces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highly ion specific. Consequently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ven electrolyte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s that are present in small quantit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dominate the electric double layer 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EDL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us play a key role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fluidic transport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ensing,</w:t>
      </w:r>
      <w:r w:rsidR="00B97F19" w:rsidRPr="00B97F19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1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 storage, sensing and electrochemical processes.</w:t>
      </w:r>
    </w:p>
    <w:p w14:paraId="039458F4" w14:textId="74DAA1EC" w:rsidR="00564BC1" w:rsidRDefault="00B97F1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his stud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reve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rigi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ferential ion 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dsorption onto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rphous </w:t>
      </w:r>
      <w:r w:rsidR="00BF3E72">
        <w:rPr>
          <w:rFonts w:asciiTheme="minorHAnsi" w:eastAsia="MS PGothic" w:hAnsiTheme="minorHAnsi"/>
          <w:color w:val="000000"/>
          <w:sz w:val="22"/>
          <w:szCs w:val="22"/>
          <w:lang w:val="en-US"/>
        </w:rPr>
        <w:t>oxide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rface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urthermore, we show how traditional electric double layer models fall short in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dicting or fitting the ion distribution in 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ase of electrolyte mixtures. </w:t>
      </w:r>
    </w:p>
    <w:p w14:paraId="72454A56" w14:textId="77777777" w:rsidR="00AC6224" w:rsidRDefault="00AC6224" w:rsidP="00AC622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7D1BC6A" w14:textId="77777777" w:rsidR="009C0C3F" w:rsidRDefault="00704BDF" w:rsidP="009C0C3F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C2C53E4" w14:textId="661DDA85" w:rsidR="00CB623C" w:rsidRDefault="009C0C3F" w:rsidP="00B97F1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hniques 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ten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y on fitting measurement data to EDL models (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>variants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</w:t>
      </w:r>
      <w:proofErr w:type="spellStart"/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Gouy</w:t>
      </w:r>
      <w:proofErr w:type="spellEnd"/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-Chapman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macroscopic transport relations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infer quantities that cannot be directly measured.</w:t>
      </w:r>
      <w:r w:rsidR="00B97F19" w:rsidRPr="00B97F19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plified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s 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regard ion specificity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ssume that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olid surface is flat and homogeneous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id transport coefficients are constant in space.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ternatively, m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ecula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ynamics (MD) simulations</w:t>
      </w:r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provide detailed insight into the </w:t>
      </w:r>
      <w:r w:rsidR="00CB62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ee-dimensional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L </w:t>
      </w:r>
      <w:r w:rsidR="00CB62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ucture and local transport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ies</w:t>
      </w:r>
      <w:r w:rsidR="00CB623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out the need for an </w:t>
      </w:r>
      <w:r w:rsidR="00CB62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umed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EDL model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such, </w:t>
      </w:r>
      <w:r w:rsidR="00CB62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D </w:t>
      </w:r>
      <w:r w:rsid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offer</w:t>
      </w:r>
      <w:r w:rsidR="00CB623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ppealing approach to gain detailed insight into </w:t>
      </w:r>
      <w:r w:rsidR="00CB623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facial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erties</w:t>
      </w:r>
      <w:r w:rsidR="00CB62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an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id in improving models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ssumptions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for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preting 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ments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BFE32B7" w14:textId="77777777" w:rsidR="00B97F19" w:rsidRPr="009C0C3F" w:rsidRDefault="00B97F19" w:rsidP="00CB623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49E452D3" w14:textId="65BDB341" w:rsidR="009C0C3F" w:rsidRDefault="00704BDF" w:rsidP="00CB623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4E6314E" w14:textId="14556D69" w:rsidR="00BF3E72" w:rsidRDefault="00564BC1" w:rsidP="008F62E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all-atom </w:t>
      </w:r>
      <w:r w:rsidR="009C0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D 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ions</w:t>
      </w:r>
      <w:r w:rsidR="00B97F19" w:rsidRPr="00B97F19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3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NaCl-CaCl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olutions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3E7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3E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rged </w:t>
      </w:r>
      <w:r w:rsidR="00BF3E72">
        <w:rPr>
          <w:rFonts w:asciiTheme="minorHAnsi" w:eastAsia="MS PGothic" w:hAnsiTheme="minorHAnsi"/>
          <w:color w:val="000000"/>
          <w:sz w:val="22"/>
          <w:szCs w:val="22"/>
          <w:lang w:val="en-US"/>
        </w:rPr>
        <w:t>oxide nanochannel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>(Figure 1)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e 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>ou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 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</w:t>
      </w:r>
      <w:r w:rsidR="00515802" w:rsidRPr="0051580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515802"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</w:t>
      </w:r>
      <w:r w:rsidR="00515802" w:rsidRPr="00AC622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515802"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s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taneously adsorbed to the surface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ith some surface 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ites showing a distinct preference for 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Na</w:t>
      </w:r>
      <w:r w:rsidR="00515802" w:rsidRPr="0051580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thers for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15802"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</w:t>
      </w:r>
      <w:r w:rsidR="00515802" w:rsidRPr="00AC622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15802"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hough</w:t>
      </w:r>
      <w:r w:rsidR="00BF3E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3E72"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</w:t>
      </w:r>
      <w:r w:rsidR="00BF3E72" w:rsidRPr="00AC622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BF3E72"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s</w:t>
      </w:r>
      <w:r w:rsidR="00BF3E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ence stronger electrostatic attraction to the negatively charged surface sites, their large and strong hydration shell forms a steric hindrance at some of the surface sites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ereas the hydration shell of the Na</w:t>
      </w:r>
      <w:r w:rsidR="00515802" w:rsidRPr="0051580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s does not suffer from the same hindrance. 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a metric</w:t>
      </w:r>
      <w:r w:rsidR="00BF3E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quantify the geometry of surface sites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on-specific</w:t>
      </w:r>
      <w:r w:rsidR="00BF3E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ption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successfully </w:t>
      </w:r>
      <w:r w:rsidR="00BF3E7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ed</w:t>
      </w:r>
      <w:r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2FFBAF3E" w14:textId="38DCA5F8" w:rsidR="009C0C3F" w:rsidRDefault="00BF3E72" w:rsidP="00B97F1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urning to adsorption kinetics, </w:t>
      </w:r>
      <w:r w:rsidR="00AC6224"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564BC1"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s 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found to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>be adsorbed much longer than</w:t>
      </w:r>
      <w:r w:rsidR="00564BC1" w:rsidRPr="0056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</w:t>
      </w:r>
      <w:r w:rsidR="00AC6224" w:rsidRPr="00AC622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ith adsorption tim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specifics of the surface site. 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such, the presence of even small quantities of preferentially adsorbed ions can dramatically alter interfacial dynamics, including fluid-wall slip, interfacial viscosity enhancement,</w:t>
      </w:r>
      <w:r w:rsidR="00B97F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nductance.</w:t>
      </w:r>
      <w:r w:rsidR="00515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B9C5426" w14:textId="4716EB67" w:rsidR="00704BDF" w:rsidRPr="00DE0019" w:rsidRDefault="00A25FF9" w:rsidP="00AC6224">
      <w:pPr>
        <w:snapToGrid w:val="0"/>
        <w:spacing w:before="240"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hAnsiTheme="minorHAnsi"/>
          <w:noProof/>
        </w:rPr>
        <w:drawing>
          <wp:inline distT="0" distB="0" distL="0" distR="0" wp14:anchorId="2828A8E6" wp14:editId="04D79C10">
            <wp:extent cx="1891145" cy="1567239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rawing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6204" cy="1596293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</wp:inline>
        </w:drawing>
      </w:r>
    </w:p>
    <w:p w14:paraId="3755394E" w14:textId="5881BF83" w:rsidR="00704BDF" w:rsidRPr="00DE0019" w:rsidRDefault="00704BDF" w:rsidP="00AC6224">
      <w:pPr>
        <w:snapToGrid w:val="0"/>
        <w:spacing w:before="240"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A25FF9" w:rsidRPr="00A25FF9">
        <w:rPr>
          <w:rFonts w:asciiTheme="minorHAnsi" w:eastAsia="MS PGothic" w:hAnsiTheme="minorHAnsi"/>
          <w:color w:val="000000"/>
          <w:szCs w:val="18"/>
          <w:lang w:val="en-US"/>
        </w:rPr>
        <w:t>Channel configuration for simulations with fluid density overlaid on the channel. The left inset shows Na</w:t>
      </w:r>
      <w:r w:rsidR="00A25FF9" w:rsidRPr="00A25FF9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+</w:t>
      </w:r>
      <w:r w:rsidR="00A25FF9" w:rsidRPr="00A25FF9">
        <w:rPr>
          <w:rFonts w:asciiTheme="minorHAnsi" w:eastAsia="MS PGothic" w:hAnsiTheme="minorHAnsi"/>
          <w:color w:val="000000"/>
          <w:szCs w:val="18"/>
          <w:lang w:val="en-US"/>
        </w:rPr>
        <w:t xml:space="preserve"> adsorption</w:t>
      </w:r>
      <w:r w:rsidR="000B20D8">
        <w:rPr>
          <w:rFonts w:asciiTheme="minorHAnsi" w:eastAsia="MS PGothic" w:hAnsiTheme="minorHAnsi"/>
          <w:color w:val="000000"/>
          <w:szCs w:val="18"/>
          <w:lang w:val="en-US"/>
        </w:rPr>
        <w:t>,</w:t>
      </w:r>
      <w:r w:rsidR="00A25FF9" w:rsidRPr="00A25FF9">
        <w:rPr>
          <w:rFonts w:asciiTheme="minorHAnsi" w:eastAsia="MS PGothic" w:hAnsiTheme="minorHAnsi"/>
          <w:color w:val="000000"/>
          <w:szCs w:val="18"/>
          <w:lang w:val="en-US"/>
        </w:rPr>
        <w:t xml:space="preserve"> with the hydration shell penetrating the wall. Right inset shows Ca</w:t>
      </w:r>
      <w:r w:rsidR="00A25FF9" w:rsidRPr="00A25FF9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2+</w:t>
      </w:r>
      <w:r w:rsidR="00A25FF9" w:rsidRPr="00A25FF9">
        <w:rPr>
          <w:rFonts w:asciiTheme="minorHAnsi" w:eastAsia="MS PGothic" w:hAnsiTheme="minorHAnsi"/>
          <w:color w:val="000000"/>
          <w:szCs w:val="18"/>
          <w:lang w:val="en-US"/>
        </w:rPr>
        <w:t xml:space="preserve"> adsorption</w:t>
      </w:r>
      <w:r w:rsidR="000B20D8">
        <w:rPr>
          <w:rFonts w:asciiTheme="minorHAnsi" w:eastAsia="MS PGothic" w:hAnsiTheme="minorHAnsi"/>
          <w:color w:val="000000"/>
          <w:szCs w:val="18"/>
          <w:lang w:val="en-US"/>
        </w:rPr>
        <w:t>,</w:t>
      </w:r>
      <w:r w:rsidR="00A25FF9" w:rsidRPr="00A25FF9">
        <w:rPr>
          <w:rFonts w:asciiTheme="minorHAnsi" w:eastAsia="MS PGothic" w:hAnsiTheme="minorHAnsi"/>
          <w:color w:val="000000"/>
          <w:szCs w:val="18"/>
          <w:lang w:val="en-US"/>
        </w:rPr>
        <w:t xml:space="preserve"> with </w:t>
      </w:r>
      <w:r w:rsidR="000B20D8">
        <w:rPr>
          <w:rFonts w:asciiTheme="minorHAnsi" w:eastAsia="MS PGothic" w:hAnsiTheme="minorHAnsi"/>
          <w:color w:val="000000"/>
          <w:szCs w:val="18"/>
          <w:lang w:val="en-US"/>
        </w:rPr>
        <w:t xml:space="preserve">the </w:t>
      </w:r>
      <w:r w:rsidR="00A25FF9" w:rsidRPr="00A25FF9">
        <w:rPr>
          <w:rFonts w:asciiTheme="minorHAnsi" w:eastAsia="MS PGothic" w:hAnsiTheme="minorHAnsi"/>
          <w:color w:val="000000"/>
          <w:szCs w:val="18"/>
          <w:lang w:val="en-US"/>
        </w:rPr>
        <w:t>hydration shell</w:t>
      </w:r>
      <w:r w:rsidR="000B20D8">
        <w:rPr>
          <w:rFonts w:asciiTheme="minorHAnsi" w:eastAsia="MS PGothic" w:hAnsiTheme="minorHAnsi"/>
          <w:color w:val="000000"/>
          <w:szCs w:val="18"/>
          <w:lang w:val="en-US"/>
        </w:rPr>
        <w:t xml:space="preserve"> remaining intact</w:t>
      </w:r>
      <w:r w:rsidR="00A25FF9" w:rsidRPr="00A25FF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5B8436C8" w14:textId="77777777" w:rsidR="00704BDF" w:rsidRPr="008D0BEB" w:rsidRDefault="00704BDF" w:rsidP="00AC6224">
      <w:pPr>
        <w:snapToGrid w:val="0"/>
        <w:spacing w:before="240" w:after="12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D99BA2B" w14:textId="15DDD232" w:rsidR="00A25FF9" w:rsidRDefault="00AC6224" w:rsidP="00A25FF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urface roughness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well as placement and orientation of 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e sites</w:t>
      </w:r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evere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act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ferential adsorption. 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A25FF9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sight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MD simulations </w:t>
      </w:r>
      <w:r w:rsidR="00A25FF9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o the relation between surface structure and preferential adsorption can help </w:t>
      </w:r>
      <w:r w:rsidR="00DF5C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pret </w:t>
      </w:r>
      <w:r w:rsidR="00A25FF9"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ments and </w:t>
      </w:r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used to </w:t>
      </w:r>
      <w:proofErr w:type="spellStart"/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engineer</w:t>
      </w:r>
      <w:proofErr w:type="spellEnd"/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rfaces with </w:t>
      </w:r>
      <w:proofErr w:type="spellStart"/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vities</w:t>
      </w:r>
      <w:proofErr w:type="spellEnd"/>
      <w:r w:rsidRPr="00AC62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specific ions</w:t>
      </w:r>
      <w:r w:rsidR="00A25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9D58AC6" w14:textId="77777777" w:rsidR="00DF5C41" w:rsidRPr="008D0BEB" w:rsidRDefault="00DF5C41" w:rsidP="00A25FF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0" w:name="_GoBack"/>
      <w:bookmarkEnd w:id="0"/>
    </w:p>
    <w:p w14:paraId="18130C74" w14:textId="51A3677A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20DDB1A2" w14:textId="73F45C87" w:rsidR="00B97F19" w:rsidRDefault="00B97F19" w:rsidP="00B97F1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A6A9E">
        <w:rPr>
          <w:rFonts w:asciiTheme="minorHAnsi" w:hAnsiTheme="minorHAnsi"/>
          <w:color w:val="000000"/>
        </w:rPr>
        <w:t xml:space="preserve">R. </w:t>
      </w:r>
      <w:proofErr w:type="spellStart"/>
      <w:r w:rsidRPr="008A6A9E">
        <w:rPr>
          <w:rFonts w:asciiTheme="minorHAnsi" w:hAnsiTheme="minorHAnsi"/>
          <w:color w:val="000000"/>
        </w:rPr>
        <w:t>Sivakumarasamy</w:t>
      </w:r>
      <w:proofErr w:type="spellEnd"/>
      <w:r w:rsidRPr="008A6A9E">
        <w:rPr>
          <w:rFonts w:asciiTheme="minorHAnsi" w:hAnsiTheme="minorHAnsi"/>
          <w:color w:val="000000"/>
        </w:rPr>
        <w:t xml:space="preserve">, R. Hartkamp, B. </w:t>
      </w:r>
      <w:proofErr w:type="spellStart"/>
      <w:r w:rsidRPr="008A6A9E">
        <w:rPr>
          <w:rFonts w:asciiTheme="minorHAnsi" w:hAnsiTheme="minorHAnsi"/>
          <w:color w:val="000000"/>
        </w:rPr>
        <w:t>Siboulet</w:t>
      </w:r>
      <w:proofErr w:type="spellEnd"/>
      <w:r w:rsidRPr="008A6A9E">
        <w:rPr>
          <w:rFonts w:asciiTheme="minorHAnsi" w:hAnsiTheme="minorHAnsi"/>
          <w:color w:val="000000"/>
        </w:rPr>
        <w:t xml:space="preserve">, J.-F. </w:t>
      </w:r>
      <w:proofErr w:type="spellStart"/>
      <w:r w:rsidRPr="008A6A9E">
        <w:rPr>
          <w:rFonts w:asciiTheme="minorHAnsi" w:hAnsiTheme="minorHAnsi"/>
          <w:color w:val="000000"/>
        </w:rPr>
        <w:t>Dufreche</w:t>
      </w:r>
      <w:proofErr w:type="spellEnd"/>
      <w:r w:rsidRPr="008A6A9E">
        <w:rPr>
          <w:rFonts w:asciiTheme="minorHAnsi" w:hAnsiTheme="minorHAnsi"/>
          <w:color w:val="000000"/>
        </w:rPr>
        <w:t xml:space="preserve">, K. </w:t>
      </w:r>
      <w:proofErr w:type="spellStart"/>
      <w:r w:rsidRPr="008A6A9E">
        <w:rPr>
          <w:rFonts w:asciiTheme="minorHAnsi" w:hAnsiTheme="minorHAnsi"/>
          <w:color w:val="000000"/>
        </w:rPr>
        <w:t>Nishiguchi</w:t>
      </w:r>
      <w:proofErr w:type="spellEnd"/>
      <w:r w:rsidRPr="008A6A9E">
        <w:rPr>
          <w:rFonts w:asciiTheme="minorHAnsi" w:hAnsiTheme="minorHAnsi"/>
          <w:color w:val="000000"/>
        </w:rPr>
        <w:t>, A. Fujiwara, N. Clement, Nature Mater., 17, 464-470 (2018)</w:t>
      </w:r>
    </w:p>
    <w:p w14:paraId="6752B48E" w14:textId="5599B7E3" w:rsidR="00B97F19" w:rsidRPr="00B97F19" w:rsidRDefault="00B97F19" w:rsidP="00B97F1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A6A9E">
        <w:rPr>
          <w:rFonts w:asciiTheme="minorHAnsi" w:hAnsiTheme="minorHAnsi"/>
          <w:color w:val="000000"/>
        </w:rPr>
        <w:t xml:space="preserve">R. Hartkamp, A.-L. </w:t>
      </w:r>
      <w:proofErr w:type="spellStart"/>
      <w:r w:rsidRPr="008A6A9E">
        <w:rPr>
          <w:rFonts w:asciiTheme="minorHAnsi" w:hAnsiTheme="minorHAnsi"/>
          <w:color w:val="000000"/>
        </w:rPr>
        <w:t>Biance</w:t>
      </w:r>
      <w:proofErr w:type="spellEnd"/>
      <w:r w:rsidRPr="008A6A9E">
        <w:rPr>
          <w:rFonts w:asciiTheme="minorHAnsi" w:hAnsiTheme="minorHAnsi"/>
          <w:color w:val="000000"/>
        </w:rPr>
        <w:t xml:space="preserve">, L. Fu, J.-F. </w:t>
      </w:r>
      <w:proofErr w:type="spellStart"/>
      <w:r w:rsidRPr="008A6A9E">
        <w:rPr>
          <w:rFonts w:asciiTheme="minorHAnsi" w:hAnsiTheme="minorHAnsi"/>
          <w:color w:val="000000"/>
        </w:rPr>
        <w:t>Dufreche</w:t>
      </w:r>
      <w:proofErr w:type="spellEnd"/>
      <w:r w:rsidRPr="008A6A9E">
        <w:rPr>
          <w:rFonts w:asciiTheme="minorHAnsi" w:hAnsiTheme="minorHAnsi"/>
          <w:color w:val="000000"/>
        </w:rPr>
        <w:t xml:space="preserve">, O. Bonhomme, L. Joly, </w:t>
      </w:r>
      <w:proofErr w:type="spellStart"/>
      <w:r w:rsidRPr="008A6A9E">
        <w:rPr>
          <w:rFonts w:asciiTheme="minorHAnsi" w:hAnsiTheme="minorHAnsi"/>
          <w:color w:val="000000"/>
        </w:rPr>
        <w:t>Curr</w:t>
      </w:r>
      <w:proofErr w:type="spellEnd"/>
      <w:r w:rsidRPr="008A6A9E">
        <w:rPr>
          <w:rFonts w:asciiTheme="minorHAnsi" w:hAnsiTheme="minorHAnsi"/>
          <w:color w:val="000000"/>
        </w:rPr>
        <w:t xml:space="preserve">. </w:t>
      </w:r>
      <w:proofErr w:type="spellStart"/>
      <w:r w:rsidRPr="008A6A9E">
        <w:rPr>
          <w:rFonts w:asciiTheme="minorHAnsi" w:hAnsiTheme="minorHAnsi"/>
          <w:color w:val="000000"/>
        </w:rPr>
        <w:t>Opin</w:t>
      </w:r>
      <w:proofErr w:type="spellEnd"/>
      <w:r w:rsidRPr="008A6A9E">
        <w:rPr>
          <w:rFonts w:asciiTheme="minorHAnsi" w:hAnsiTheme="minorHAnsi"/>
          <w:color w:val="000000"/>
        </w:rPr>
        <w:t>. Colloid Interface Sci., 37, 101-114 (2018)</w:t>
      </w:r>
    </w:p>
    <w:p w14:paraId="0F4C6809" w14:textId="0C02896D" w:rsidR="008A6A9E" w:rsidRPr="00B97F19" w:rsidRDefault="008A6A9E" w:rsidP="00B97F1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A6A9E">
        <w:rPr>
          <w:rFonts w:asciiTheme="minorHAnsi" w:hAnsiTheme="minorHAnsi"/>
          <w:color w:val="000000"/>
        </w:rPr>
        <w:t xml:space="preserve">M.F. </w:t>
      </w:r>
      <w:proofErr w:type="spellStart"/>
      <w:r w:rsidRPr="008A6A9E">
        <w:rPr>
          <w:rFonts w:asciiTheme="minorHAnsi" w:hAnsiTheme="minorHAnsi"/>
          <w:color w:val="000000"/>
        </w:rPr>
        <w:t>Döpke</w:t>
      </w:r>
      <w:proofErr w:type="spellEnd"/>
      <w:r w:rsidRPr="008A6A9E">
        <w:rPr>
          <w:rFonts w:asciiTheme="minorHAnsi" w:hAnsiTheme="minorHAnsi"/>
          <w:color w:val="000000"/>
        </w:rPr>
        <w:t xml:space="preserve">, J. </w:t>
      </w:r>
      <w:proofErr w:type="spellStart"/>
      <w:r w:rsidRPr="008A6A9E">
        <w:rPr>
          <w:rFonts w:asciiTheme="minorHAnsi" w:hAnsiTheme="minorHAnsi"/>
          <w:color w:val="000000"/>
        </w:rPr>
        <w:t>Lützenkirchen</w:t>
      </w:r>
      <w:proofErr w:type="spellEnd"/>
      <w:r w:rsidRPr="008A6A9E">
        <w:rPr>
          <w:rFonts w:asciiTheme="minorHAnsi" w:hAnsiTheme="minorHAnsi"/>
          <w:color w:val="000000"/>
        </w:rPr>
        <w:t xml:space="preserve">, O.A. </w:t>
      </w:r>
      <w:proofErr w:type="spellStart"/>
      <w:r w:rsidRPr="008A6A9E">
        <w:rPr>
          <w:rFonts w:asciiTheme="minorHAnsi" w:hAnsiTheme="minorHAnsi"/>
          <w:color w:val="000000"/>
        </w:rPr>
        <w:t>Moultos</w:t>
      </w:r>
      <w:proofErr w:type="spellEnd"/>
      <w:r w:rsidRPr="008A6A9E">
        <w:rPr>
          <w:rFonts w:asciiTheme="minorHAnsi" w:hAnsiTheme="minorHAnsi"/>
          <w:color w:val="000000"/>
        </w:rPr>
        <w:t xml:space="preserve">,  B. </w:t>
      </w:r>
      <w:proofErr w:type="spellStart"/>
      <w:r w:rsidRPr="008A6A9E">
        <w:rPr>
          <w:rFonts w:asciiTheme="minorHAnsi" w:hAnsiTheme="minorHAnsi"/>
          <w:color w:val="000000"/>
        </w:rPr>
        <w:t>Siboulet</w:t>
      </w:r>
      <w:proofErr w:type="spellEnd"/>
      <w:r w:rsidRPr="008A6A9E">
        <w:rPr>
          <w:rFonts w:asciiTheme="minorHAnsi" w:hAnsiTheme="minorHAnsi"/>
          <w:color w:val="000000"/>
        </w:rPr>
        <w:t xml:space="preserve">, J.-F. </w:t>
      </w:r>
      <w:proofErr w:type="spellStart"/>
      <w:r w:rsidRPr="008A6A9E">
        <w:rPr>
          <w:rFonts w:asciiTheme="minorHAnsi" w:hAnsiTheme="minorHAnsi"/>
          <w:color w:val="000000"/>
        </w:rPr>
        <w:t>Dufreche</w:t>
      </w:r>
      <w:proofErr w:type="spellEnd"/>
      <w:r w:rsidRPr="008A6A9E">
        <w:rPr>
          <w:rFonts w:asciiTheme="minorHAnsi" w:hAnsiTheme="minorHAnsi"/>
          <w:color w:val="000000"/>
        </w:rPr>
        <w:t>, R. Hartkamp, in preparation</w:t>
      </w:r>
    </w:p>
    <w:p w14:paraId="268D6F15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D90BC51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4953987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BCCE289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A54825" w14:textId="77777777" w:rsidR="00F410B4" w:rsidRDefault="00F410B4" w:rsidP="004F5E36">
      <w:r>
        <w:separator/>
      </w:r>
    </w:p>
  </w:endnote>
  <w:endnote w:type="continuationSeparator" w:id="0">
    <w:p w14:paraId="29FD3F82" w14:textId="77777777" w:rsidR="00F410B4" w:rsidRDefault="00F410B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96054" w14:textId="77777777" w:rsidR="00F410B4" w:rsidRDefault="00F410B4" w:rsidP="004F5E36">
      <w:r>
        <w:separator/>
      </w:r>
    </w:p>
  </w:footnote>
  <w:footnote w:type="continuationSeparator" w:id="0">
    <w:p w14:paraId="47406BC9" w14:textId="77777777" w:rsidR="00F410B4" w:rsidRDefault="00F410B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8227E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B85BD70" wp14:editId="64C140B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4DD5E56" wp14:editId="1B78F49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7C7E0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A4D100B" wp14:editId="496D23C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24BC32D" w14:textId="77777777" w:rsidR="00704BDF" w:rsidRDefault="00704BDF">
    <w:pPr>
      <w:pStyle w:val="Header"/>
    </w:pPr>
  </w:p>
  <w:p w14:paraId="3F8B7747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026274" wp14:editId="2588023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B20D8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D6F23"/>
    <w:rsid w:val="004E4DD6"/>
    <w:rsid w:val="004F5E36"/>
    <w:rsid w:val="005119A5"/>
    <w:rsid w:val="00515802"/>
    <w:rsid w:val="005278B7"/>
    <w:rsid w:val="005346C8"/>
    <w:rsid w:val="00564BC1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6D7B4F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907FB"/>
    <w:rsid w:val="008A1512"/>
    <w:rsid w:val="008A6A9E"/>
    <w:rsid w:val="008D0BEB"/>
    <w:rsid w:val="008E566E"/>
    <w:rsid w:val="008F62E7"/>
    <w:rsid w:val="00901EB6"/>
    <w:rsid w:val="009450CE"/>
    <w:rsid w:val="0095164B"/>
    <w:rsid w:val="00996483"/>
    <w:rsid w:val="009C0C3F"/>
    <w:rsid w:val="009E788A"/>
    <w:rsid w:val="00A1763D"/>
    <w:rsid w:val="00A17CEC"/>
    <w:rsid w:val="00A25FF9"/>
    <w:rsid w:val="00A27EF0"/>
    <w:rsid w:val="00A76EFC"/>
    <w:rsid w:val="00A9626B"/>
    <w:rsid w:val="00A97F29"/>
    <w:rsid w:val="00AB0964"/>
    <w:rsid w:val="00AC6224"/>
    <w:rsid w:val="00AE377D"/>
    <w:rsid w:val="00B61DBF"/>
    <w:rsid w:val="00B97F19"/>
    <w:rsid w:val="00BC30C9"/>
    <w:rsid w:val="00BE3E58"/>
    <w:rsid w:val="00BF3E72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B623C"/>
    <w:rsid w:val="00CD5FE2"/>
    <w:rsid w:val="00D02B4C"/>
    <w:rsid w:val="00D84576"/>
    <w:rsid w:val="00DE0019"/>
    <w:rsid w:val="00DE264A"/>
    <w:rsid w:val="00DF5C41"/>
    <w:rsid w:val="00E041E7"/>
    <w:rsid w:val="00E23CA1"/>
    <w:rsid w:val="00E409A8"/>
    <w:rsid w:val="00E7209D"/>
    <w:rsid w:val="00EA50E1"/>
    <w:rsid w:val="00EE0131"/>
    <w:rsid w:val="00F30C64"/>
    <w:rsid w:val="00F410B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A05C94F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9969D-5459-3B4B-814C-2774EAECE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2</Pages>
  <Words>640</Words>
  <Characters>3649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emco Hartkamp</cp:lastModifiedBy>
  <cp:revision>18</cp:revision>
  <cp:lastPrinted>2015-05-12T18:31:00Z</cp:lastPrinted>
  <dcterms:created xsi:type="dcterms:W3CDTF">2018-05-26T08:49:00Z</dcterms:created>
  <dcterms:modified xsi:type="dcterms:W3CDTF">2019-02-28T22:12:00Z</dcterms:modified>
</cp:coreProperties>
</file>